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932F7" w14:textId="62F94600" w:rsidR="00873953" w:rsidRDefault="00873953" w:rsidP="00873953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 w:rsidR="00471700">
        <w:rPr>
          <w:rFonts w:ascii="Times New Roman" w:eastAsia="Times New Roman" w:hAnsi="Times New Roman" w:cs="Times New Roman"/>
          <w:sz w:val="24"/>
          <w:szCs w:val="24"/>
        </w:rPr>
        <w:t>List 2</w:t>
      </w:r>
      <w:r w:rsidR="0047375D">
        <w:rPr>
          <w:rFonts w:ascii="Times New Roman" w:eastAsia="Times New Roman" w:hAnsi="Times New Roman" w:cs="Times New Roman"/>
          <w:sz w:val="24"/>
          <w:szCs w:val="24"/>
        </w:rPr>
        <w:t>7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2A52193F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7BF50788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52E47E18" w14:textId="66DAE22F" w:rsidR="000F6A88" w:rsidRDefault="00DB02CD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lied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F4426D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8F2DE1">
        <w:rPr>
          <w:rFonts w:ascii="Times New Roman" w:eastAsia="Times New Roman" w:hAnsi="Times New Roman" w:cs="Times New Roman"/>
          <w:sz w:val="24"/>
          <w:szCs w:val="24"/>
        </w:rPr>
        <w:t>applyed</w:t>
      </w:r>
      <w:proofErr w:type="spellEnd"/>
    </w:p>
    <w:p w14:paraId="22C64E97" w14:textId="3BA00D4C" w:rsidR="000F6A88" w:rsidRDefault="002D67B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nficial</w:t>
      </w:r>
      <w:proofErr w:type="spellEnd"/>
      <w:r w:rsidR="0040181A">
        <w:rPr>
          <w:rFonts w:ascii="Times New Roman" w:eastAsia="Times New Roman" w:hAnsi="Times New Roman" w:cs="Times New Roman"/>
          <w:sz w:val="24"/>
          <w:szCs w:val="24"/>
        </w:rPr>
        <w:tab/>
      </w:r>
      <w:r w:rsidR="00F4426D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beneficial</w:t>
      </w:r>
    </w:p>
    <w:p w14:paraId="306DF36C" w14:textId="28B3E142" w:rsidR="000F6A88" w:rsidRDefault="002D67B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ustrala</w:t>
      </w:r>
      <w:proofErr w:type="spellEnd"/>
      <w:r w:rsidR="008E574A">
        <w:rPr>
          <w:rFonts w:ascii="Times New Roman" w:hAnsi="Times New Roman" w:cs="Times New Roman"/>
          <w:sz w:val="24"/>
          <w:szCs w:val="24"/>
        </w:rPr>
        <w:tab/>
      </w:r>
      <w:r w:rsidR="00F4426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stralia</w:t>
      </w:r>
    </w:p>
    <w:p w14:paraId="3F8AB183" w14:textId="02EB661C" w:rsidR="00A4558A" w:rsidRDefault="002D67B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tic Ocean</w:t>
      </w:r>
      <w:r w:rsidR="008E574A">
        <w:rPr>
          <w:rFonts w:ascii="Times New Roman" w:hAnsi="Times New Roman" w:cs="Times New Roman"/>
          <w:sz w:val="24"/>
          <w:szCs w:val="24"/>
        </w:rPr>
        <w:tab/>
      </w:r>
      <w:r w:rsidR="00F4426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rtic Ocean</w:t>
      </w:r>
    </w:p>
    <w:p w14:paraId="050B656F" w14:textId="1CB4EAE9" w:rsidR="00A4558A" w:rsidRDefault="002D67B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oundry</w:t>
      </w:r>
      <w:proofErr w:type="spellEnd"/>
      <w:r w:rsidR="009C4269">
        <w:rPr>
          <w:rFonts w:ascii="Times New Roman" w:hAnsi="Times New Roman" w:cs="Times New Roman"/>
          <w:sz w:val="24"/>
          <w:szCs w:val="24"/>
        </w:rPr>
        <w:tab/>
      </w:r>
      <w:r w:rsidR="00F4426D">
        <w:rPr>
          <w:rFonts w:ascii="Times New Roman" w:hAnsi="Times New Roman" w:cs="Times New Roman"/>
          <w:sz w:val="24"/>
          <w:szCs w:val="24"/>
        </w:rPr>
        <w:tab/>
      </w:r>
      <w:r w:rsidR="00D63CEB">
        <w:rPr>
          <w:rFonts w:ascii="Times New Roman" w:hAnsi="Times New Roman" w:cs="Times New Roman"/>
          <w:sz w:val="24"/>
          <w:szCs w:val="24"/>
        </w:rPr>
        <w:t>boundary</w:t>
      </w:r>
    </w:p>
    <w:p w14:paraId="1E3E098B" w14:textId="6E620815" w:rsidR="00242B08" w:rsidRDefault="00D63CEB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colate</w:t>
      </w:r>
      <w:r w:rsidR="009C4269">
        <w:rPr>
          <w:rFonts w:ascii="Times New Roman" w:hAnsi="Times New Roman" w:cs="Times New Roman"/>
          <w:sz w:val="24"/>
          <w:szCs w:val="24"/>
        </w:rPr>
        <w:tab/>
      </w:r>
      <w:r w:rsidR="00F4426D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hoclate</w:t>
      </w:r>
      <w:proofErr w:type="spellEnd"/>
    </w:p>
    <w:p w14:paraId="21F1099B" w14:textId="2DEC3CB5" w:rsidR="00242B08" w:rsidRDefault="00D63CEB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hicago</w:t>
      </w:r>
      <w:proofErr w:type="spellEnd"/>
      <w:r w:rsidR="00420EDC">
        <w:rPr>
          <w:rFonts w:ascii="Times New Roman" w:hAnsi="Times New Roman" w:cs="Times New Roman"/>
          <w:sz w:val="24"/>
          <w:szCs w:val="24"/>
        </w:rPr>
        <w:tab/>
      </w:r>
      <w:r w:rsidR="00F4426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hicago</w:t>
      </w:r>
      <w:r w:rsidR="00420EDC">
        <w:rPr>
          <w:rFonts w:ascii="Times New Roman" w:hAnsi="Times New Roman" w:cs="Times New Roman"/>
          <w:sz w:val="24"/>
          <w:szCs w:val="24"/>
        </w:rPr>
        <w:tab/>
      </w:r>
    </w:p>
    <w:p w14:paraId="2BCB64D7" w14:textId="3C80590F" w:rsidR="00242B08" w:rsidRDefault="00F4426D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cteristics</w:t>
      </w:r>
      <w:r w:rsidR="00420EDC">
        <w:rPr>
          <w:rFonts w:ascii="Times New Roman" w:hAnsi="Times New Roman" w:cs="Times New Roman"/>
          <w:sz w:val="24"/>
          <w:szCs w:val="24"/>
        </w:rPr>
        <w:tab/>
      </w:r>
      <w:r w:rsidR="00D86DAF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harateristics</w:t>
      </w:r>
      <w:proofErr w:type="spellEnd"/>
    </w:p>
    <w:p w14:paraId="4676402E" w14:textId="211F0DF3" w:rsidR="007E7D40" w:rsidRDefault="00F4426D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rillient</w:t>
      </w:r>
      <w:proofErr w:type="spellEnd"/>
      <w:r w:rsidR="00B05B92">
        <w:rPr>
          <w:rFonts w:ascii="Times New Roman" w:hAnsi="Times New Roman" w:cs="Times New Roman"/>
          <w:sz w:val="24"/>
          <w:szCs w:val="24"/>
        </w:rPr>
        <w:tab/>
      </w:r>
      <w:r w:rsidR="00B4202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rilliant</w:t>
      </w:r>
      <w:r w:rsidR="00B42026">
        <w:rPr>
          <w:rFonts w:ascii="Times New Roman" w:hAnsi="Times New Roman" w:cs="Times New Roman"/>
          <w:sz w:val="24"/>
          <w:szCs w:val="24"/>
        </w:rPr>
        <w:tab/>
      </w:r>
    </w:p>
    <w:p w14:paraId="1CED49E6" w14:textId="4B4560CE" w:rsidR="00512672" w:rsidRPr="00DD20FE" w:rsidRDefault="00C95BD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vilization</w:t>
      </w:r>
      <w:r w:rsidR="00512672">
        <w:rPr>
          <w:rFonts w:ascii="Times New Roman" w:hAnsi="Times New Roman" w:cs="Times New Roman"/>
          <w:sz w:val="24"/>
          <w:szCs w:val="24"/>
        </w:rPr>
        <w:tab/>
      </w:r>
      <w:r w:rsidR="00512672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ivilisation</w:t>
      </w:r>
      <w:proofErr w:type="spellEnd"/>
    </w:p>
    <w:p w14:paraId="05203720" w14:textId="72A8E303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2AA055CE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6B9034C4" w14:textId="577637F6" w:rsidR="003F71CD" w:rsidRDefault="00B757B1" w:rsidP="00910697">
      <w:pPr>
        <w:pStyle w:val="ListParagraph"/>
        <w:numPr>
          <w:ilvl w:val="0"/>
          <w:numId w:val="10"/>
        </w:numPr>
        <w:spacing w:line="480" w:lineRule="auto"/>
      </w:pPr>
      <w:r>
        <w:rPr>
          <w:noProof/>
        </w:rPr>
        <w:t>She applied/applying for the job at the new company</w:t>
      </w:r>
      <w:r w:rsidR="00092421">
        <w:rPr>
          <w:noProof/>
        </w:rPr>
        <w:t>.</w:t>
      </w:r>
    </w:p>
    <w:p w14:paraId="0527B343" w14:textId="24871C88" w:rsidR="00B078CC" w:rsidRDefault="00B757B1" w:rsidP="00B078CC">
      <w:pPr>
        <w:pStyle w:val="ListParagraph"/>
        <w:numPr>
          <w:ilvl w:val="0"/>
          <w:numId w:val="10"/>
        </w:numPr>
        <w:spacing w:line="480" w:lineRule="auto"/>
      </w:pPr>
      <w:r>
        <w:t>The ancient civilized/civilization used mud to build houses</w:t>
      </w:r>
      <w:r w:rsidR="00A30DD0">
        <w:t>.</w:t>
      </w:r>
    </w:p>
    <w:p w14:paraId="7351D450" w14:textId="15CBECBA" w:rsidR="0069036B" w:rsidRDefault="00A63081" w:rsidP="0069036B">
      <w:pPr>
        <w:pStyle w:val="ListParagraph"/>
        <w:numPr>
          <w:ilvl w:val="0"/>
          <w:numId w:val="10"/>
        </w:numPr>
        <w:spacing w:line="480" w:lineRule="auto"/>
      </w:pPr>
      <w:r>
        <w:t xml:space="preserve">He listed the character/characteristics in great detail. </w:t>
      </w:r>
    </w:p>
    <w:p w14:paraId="2D9DE276" w14:textId="10CCE112" w:rsidR="00944EA4" w:rsidRDefault="001272CA" w:rsidP="00944EA4">
      <w:pPr>
        <w:pStyle w:val="ListParagraph"/>
        <w:numPr>
          <w:ilvl w:val="0"/>
          <w:numId w:val="10"/>
        </w:numPr>
        <w:spacing w:line="480" w:lineRule="auto"/>
      </w:pPr>
      <w:r>
        <w:t>Christopher Columbus sailed across the Arctic / Atlantic Ocean</w:t>
      </w:r>
    </w:p>
    <w:p w14:paraId="7398BBA3" w14:textId="200F202F" w:rsidR="00B24D81" w:rsidRPr="00944EA4" w:rsidRDefault="001A1EF6" w:rsidP="00944EA4">
      <w:pPr>
        <w:pStyle w:val="ListParagraph"/>
        <w:numPr>
          <w:ilvl w:val="0"/>
          <w:numId w:val="10"/>
        </w:numPr>
        <w:spacing w:line="480" w:lineRule="auto"/>
      </w:pPr>
      <w:r>
        <w:t xml:space="preserve">There are many benefit/beneficial nutrients in vegetables. </w:t>
      </w:r>
    </w:p>
    <w:p w14:paraId="41B3DBE0" w14:textId="7366B1F0" w:rsidR="00873953" w:rsidRDefault="0087395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691365" w14:textId="702D59A1" w:rsidR="000E7D48" w:rsidRDefault="000E7D4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446A3B6" w14:textId="77777777" w:rsidR="00887145" w:rsidRDefault="00887145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075D545" w14:textId="77777777" w:rsidR="00887145" w:rsidRDefault="00887145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5636496" w14:textId="05037395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501A1170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</w:t>
      </w:r>
      <w:r w:rsidR="00FF4F96">
        <w:rPr>
          <w:rFonts w:ascii="Times New Roman" w:hAnsi="Times New Roman" w:cs="Times New Roman"/>
          <w:sz w:val="24"/>
          <w:szCs w:val="24"/>
        </w:rPr>
        <w:t xml:space="preserve">three sentences that use </w:t>
      </w:r>
      <w:r w:rsidR="00FF4F96" w:rsidRPr="00FF4F96">
        <w:rPr>
          <w:rFonts w:ascii="Times New Roman" w:hAnsi="Times New Roman" w:cs="Times New Roman"/>
          <w:b/>
          <w:sz w:val="24"/>
          <w:szCs w:val="24"/>
        </w:rPr>
        <w:t>2</w:t>
      </w:r>
      <w:r w:rsidR="00FF4F96">
        <w:rPr>
          <w:rFonts w:ascii="Times New Roman" w:hAnsi="Times New Roman" w:cs="Times New Roman"/>
          <w:sz w:val="24"/>
          <w:szCs w:val="24"/>
        </w:rPr>
        <w:t xml:space="preserve"> spelling words each and contain either a preposition, coordinating conjunction, or subordinating conjunction.  Underline the words in your sentences. </w:t>
      </w:r>
      <w:r w:rsidRPr="00F40024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4B869439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</w:t>
      </w:r>
      <w:r w:rsidR="002A5C51">
        <w:rPr>
          <w:rFonts w:ascii="Times New Roman" w:hAnsi="Times New Roman" w:cs="Times New Roman"/>
          <w:sz w:val="24"/>
          <w:szCs w:val="24"/>
        </w:rPr>
        <w:t>______</w:t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  <w:t>___</w:t>
      </w:r>
    </w:p>
    <w:p w14:paraId="5DFD8246" w14:textId="0D3136C6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</w:t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</w:r>
      <w:r w:rsidR="00F1641A">
        <w:rPr>
          <w:rFonts w:ascii="Times New Roman" w:hAnsi="Times New Roman" w:cs="Times New Roman"/>
          <w:sz w:val="24"/>
          <w:szCs w:val="24"/>
        </w:rPr>
        <w:t>_____________________________</w:t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17B94DD" w14:textId="1EBAA647" w:rsidR="000F6A88" w:rsidRPr="00997F0C" w:rsidRDefault="000F6A88" w:rsidP="00997F0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="00F1641A">
        <w:rPr>
          <w:rFonts w:ascii="Times New Roman" w:hAnsi="Times New Roman" w:cs="Times New Roman"/>
          <w:sz w:val="24"/>
          <w:szCs w:val="24"/>
        </w:rPr>
        <w:t>___</w:t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</w:r>
      <w:r w:rsidR="00F1641A" w:rsidRPr="00F1641A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9B0C7C6" w14:textId="34934C97" w:rsidR="00533BDA" w:rsidRDefault="00533BDA" w:rsidP="00202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EE095C" w14:textId="3C40DB3E" w:rsidR="001E217E" w:rsidRDefault="001E217E" w:rsidP="00202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betize the list of spelling word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605"/>
        <w:gridCol w:w="2250"/>
        <w:gridCol w:w="2250"/>
        <w:gridCol w:w="2250"/>
      </w:tblGrid>
      <w:tr w:rsidR="004C3DD0" w:rsidRPr="001918C7" w14:paraId="20F199AA" w14:textId="77777777" w:rsidTr="007D4C91">
        <w:tc>
          <w:tcPr>
            <w:tcW w:w="2605" w:type="dxa"/>
          </w:tcPr>
          <w:p w14:paraId="35B96883" w14:textId="1338E45E" w:rsidR="004C3DD0" w:rsidRPr="001918C7" w:rsidRDefault="00CC22D1" w:rsidP="00CC22D1">
            <w:pPr>
              <w:tabs>
                <w:tab w:val="left" w:pos="165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stralia</w:t>
            </w:r>
          </w:p>
        </w:tc>
        <w:tc>
          <w:tcPr>
            <w:tcW w:w="2250" w:type="dxa"/>
          </w:tcPr>
          <w:p w14:paraId="24EB4049" w14:textId="1DB079F7" w:rsidR="004C3DD0" w:rsidRPr="001918C7" w:rsidRDefault="00CC22D1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ia</w:t>
            </w:r>
          </w:p>
        </w:tc>
        <w:tc>
          <w:tcPr>
            <w:tcW w:w="2250" w:type="dxa"/>
          </w:tcPr>
          <w:p w14:paraId="700DEA10" w14:textId="4E63CEF1" w:rsidR="004C3DD0" w:rsidRPr="001918C7" w:rsidRDefault="00CC22D1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undary</w:t>
            </w:r>
          </w:p>
        </w:tc>
        <w:tc>
          <w:tcPr>
            <w:tcW w:w="2250" w:type="dxa"/>
          </w:tcPr>
          <w:p w14:paraId="60D954D5" w14:textId="1B6FF258" w:rsidR="004C3DD0" w:rsidRPr="001918C7" w:rsidRDefault="004E751D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vilized</w:t>
            </w:r>
          </w:p>
        </w:tc>
      </w:tr>
      <w:tr w:rsidR="004C3DD0" w:rsidRPr="001918C7" w14:paraId="091142A0" w14:textId="77777777" w:rsidTr="007D4C91">
        <w:tc>
          <w:tcPr>
            <w:tcW w:w="2605" w:type="dxa"/>
          </w:tcPr>
          <w:p w14:paraId="6FA0C7B3" w14:textId="4A44EE0C" w:rsidR="004C3DD0" w:rsidRDefault="00CC22D1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cago</w:t>
            </w:r>
          </w:p>
        </w:tc>
        <w:tc>
          <w:tcPr>
            <w:tcW w:w="2250" w:type="dxa"/>
          </w:tcPr>
          <w:p w14:paraId="061A2008" w14:textId="6C8F6ECF" w:rsidR="004C3DD0" w:rsidRDefault="00CC22D1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ed</w:t>
            </w:r>
          </w:p>
        </w:tc>
        <w:tc>
          <w:tcPr>
            <w:tcW w:w="2250" w:type="dxa"/>
          </w:tcPr>
          <w:p w14:paraId="334B8C14" w14:textId="08059A30" w:rsidR="004C3DD0" w:rsidRDefault="004E751D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vilize</w:t>
            </w:r>
          </w:p>
        </w:tc>
        <w:tc>
          <w:tcPr>
            <w:tcW w:w="2250" w:type="dxa"/>
          </w:tcPr>
          <w:p w14:paraId="7449A571" w14:textId="455ED2AE" w:rsidR="004C3DD0" w:rsidRDefault="00CC22D1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ctic Ocean</w:t>
            </w:r>
          </w:p>
        </w:tc>
      </w:tr>
      <w:tr w:rsidR="004C3DD0" w:rsidRPr="001918C7" w14:paraId="3DF31AAC" w14:textId="77777777" w:rsidTr="007D4C91">
        <w:tc>
          <w:tcPr>
            <w:tcW w:w="2605" w:type="dxa"/>
          </w:tcPr>
          <w:p w14:paraId="76359C82" w14:textId="02E584FA" w:rsidR="004C3DD0" w:rsidRDefault="00CC22D1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chitecture</w:t>
            </w:r>
          </w:p>
        </w:tc>
        <w:tc>
          <w:tcPr>
            <w:tcW w:w="2250" w:type="dxa"/>
          </w:tcPr>
          <w:p w14:paraId="01C223C3" w14:textId="6541D839" w:rsidR="004C3DD0" w:rsidRDefault="00CC22D1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illiant</w:t>
            </w:r>
          </w:p>
        </w:tc>
        <w:tc>
          <w:tcPr>
            <w:tcW w:w="2250" w:type="dxa"/>
          </w:tcPr>
          <w:p w14:paraId="0FE29F1F" w14:textId="5A20E322" w:rsidR="004C3DD0" w:rsidRDefault="004C3DD0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3FF3359" w14:textId="757EA6B2" w:rsidR="004C3DD0" w:rsidRDefault="004C3DD0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F0A4EB" w14:textId="77777777" w:rsidR="001918C7" w:rsidRDefault="001918C7" w:rsidP="001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EC7BD1" w14:textId="531C1F9B" w:rsidR="001918C7" w:rsidRDefault="00E21A9D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81663E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A9F6494" w14:textId="1990A664" w:rsidR="00184055" w:rsidRDefault="00E21A9D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>
        <w:rPr>
          <w:rFonts w:ascii="Times New Roman" w:hAnsi="Times New Roman" w:cs="Times New Roman"/>
          <w:sz w:val="24"/>
          <w:szCs w:val="24"/>
        </w:rPr>
        <w:tab/>
      </w:r>
      <w:r w:rsidR="001918C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CF757F3" w14:textId="3FFAF4DD" w:rsidR="001918C7" w:rsidRPr="00E21A9D" w:rsidRDefault="0081663E" w:rsidP="00E21A9D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E21A9D">
        <w:rPr>
          <w:rFonts w:ascii="Times New Roman" w:hAnsi="Times New Roman" w:cs="Times New Roman"/>
          <w:sz w:val="24"/>
          <w:szCs w:val="24"/>
        </w:rPr>
        <w:tab/>
      </w:r>
      <w:r w:rsidR="0038799C" w:rsidRP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E21A9D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D97DD3E" w14:textId="5D4C1794" w:rsidR="001918C7" w:rsidRPr="00E21A9D" w:rsidRDefault="00E21A9D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E21A9D">
        <w:rPr>
          <w:rFonts w:ascii="Times New Roman" w:hAnsi="Times New Roman" w:cs="Times New Roman"/>
          <w:sz w:val="24"/>
          <w:szCs w:val="24"/>
        </w:rPr>
        <w:tab/>
      </w:r>
      <w:r w:rsidRPr="00E21A9D">
        <w:rPr>
          <w:rFonts w:ascii="Times New Roman" w:hAnsi="Times New Roman" w:cs="Times New Roman"/>
          <w:sz w:val="24"/>
          <w:szCs w:val="24"/>
        </w:rPr>
        <w:tab/>
      </w:r>
      <w:r w:rsidRPr="00E21A9D">
        <w:rPr>
          <w:rFonts w:ascii="Times New Roman" w:hAnsi="Times New Roman" w:cs="Times New Roman"/>
          <w:sz w:val="24"/>
          <w:szCs w:val="24"/>
        </w:rPr>
        <w:tab/>
      </w:r>
      <w:r w:rsidR="0038799C" w:rsidRPr="00E21A9D">
        <w:rPr>
          <w:rFonts w:ascii="Times New Roman" w:hAnsi="Times New Roman" w:cs="Times New Roman"/>
          <w:sz w:val="24"/>
          <w:szCs w:val="24"/>
        </w:rPr>
        <w:tab/>
      </w:r>
      <w:r w:rsidR="0038799C" w:rsidRPr="00E21A9D">
        <w:rPr>
          <w:rFonts w:ascii="Times New Roman" w:hAnsi="Times New Roman" w:cs="Times New Roman"/>
          <w:sz w:val="24"/>
          <w:szCs w:val="24"/>
        </w:rPr>
        <w:tab/>
      </w:r>
    </w:p>
    <w:p w14:paraId="53408EBC" w14:textId="61AC0D37" w:rsidR="001918C7" w:rsidRDefault="00E21A9D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AFAC25C" w14:textId="77777777" w:rsidR="00BA073A" w:rsidRDefault="00BA073A" w:rsidP="00FF4F9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2AA78495" w14:textId="501DD6C4" w:rsidR="001E217E" w:rsidRDefault="001E217E" w:rsidP="00202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scramble </w:t>
      </w:r>
      <w:r w:rsidR="00CA6C32">
        <w:rPr>
          <w:rFonts w:ascii="Times New Roman" w:hAnsi="Times New Roman" w:cs="Times New Roman"/>
          <w:sz w:val="24"/>
          <w:szCs w:val="24"/>
        </w:rPr>
        <w:t xml:space="preserve">and write </w:t>
      </w:r>
      <w:r>
        <w:rPr>
          <w:rFonts w:ascii="Times New Roman" w:hAnsi="Times New Roman" w:cs="Times New Roman"/>
          <w:sz w:val="24"/>
          <w:szCs w:val="24"/>
        </w:rPr>
        <w:t>the spelling words:</w:t>
      </w:r>
    </w:p>
    <w:p w14:paraId="703408DE" w14:textId="78B3F035" w:rsidR="007F3AF9" w:rsidRPr="00CF28B3" w:rsidRDefault="00BA073A" w:rsidP="00CC071D">
      <w:pPr>
        <w:pStyle w:val="ListParagraph"/>
        <w:numPr>
          <w:ilvl w:val="0"/>
          <w:numId w:val="17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CF28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28B3">
        <w:rPr>
          <w:rFonts w:ascii="Times New Roman" w:hAnsi="Times New Roman" w:cs="Times New Roman"/>
          <w:sz w:val="24"/>
          <w:szCs w:val="24"/>
        </w:rPr>
        <w:t>civli</w:t>
      </w:r>
      <w:proofErr w:type="spellEnd"/>
      <w:r w:rsidRPr="00CF28B3">
        <w:rPr>
          <w:rFonts w:ascii="Times New Roman" w:hAnsi="Times New Roman" w:cs="Times New Roman"/>
          <w:sz w:val="24"/>
          <w:szCs w:val="24"/>
        </w:rPr>
        <w:t xml:space="preserve"> </w:t>
      </w:r>
      <w:r w:rsidR="00CF28B3" w:rsidRPr="00CF28B3">
        <w:rPr>
          <w:rFonts w:ascii="Times New Roman" w:hAnsi="Times New Roman" w:cs="Times New Roman"/>
          <w:sz w:val="24"/>
          <w:szCs w:val="24"/>
        </w:rPr>
        <w:tab/>
      </w:r>
      <w:r w:rsidR="00CF28B3" w:rsidRPr="00CF28B3">
        <w:rPr>
          <w:rFonts w:ascii="Times New Roman" w:hAnsi="Times New Roman" w:cs="Times New Roman"/>
          <w:sz w:val="24"/>
          <w:szCs w:val="24"/>
        </w:rPr>
        <w:tab/>
      </w:r>
      <w:r w:rsidR="00CF28B3" w:rsidRPr="00CF28B3">
        <w:rPr>
          <w:rFonts w:ascii="Times New Roman" w:hAnsi="Times New Roman" w:cs="Times New Roman"/>
          <w:sz w:val="24"/>
          <w:szCs w:val="24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8B57609" w14:textId="088F332D" w:rsidR="00BA073A" w:rsidRPr="00CF28B3" w:rsidRDefault="004252DD" w:rsidP="00CC071D">
      <w:pPr>
        <w:pStyle w:val="ListParagraph"/>
        <w:numPr>
          <w:ilvl w:val="0"/>
          <w:numId w:val="17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="00BA073A" w:rsidRPr="00CF28B3">
        <w:rPr>
          <w:rFonts w:ascii="Times New Roman" w:hAnsi="Times New Roman" w:cs="Times New Roman"/>
          <w:sz w:val="24"/>
          <w:szCs w:val="24"/>
        </w:rPr>
        <w:t>ohcletoc</w:t>
      </w:r>
      <w:proofErr w:type="spellEnd"/>
      <w:r w:rsidR="00CF28B3" w:rsidRPr="00CF28B3">
        <w:rPr>
          <w:rFonts w:ascii="Times New Roman" w:hAnsi="Times New Roman" w:cs="Times New Roman"/>
          <w:sz w:val="24"/>
          <w:szCs w:val="24"/>
        </w:rPr>
        <w:tab/>
      </w:r>
      <w:r w:rsidR="00CF28B3" w:rsidRPr="00CF28B3">
        <w:rPr>
          <w:rFonts w:ascii="Times New Roman" w:hAnsi="Times New Roman" w:cs="Times New Roman"/>
          <w:sz w:val="24"/>
          <w:szCs w:val="24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F19B720" w14:textId="11F47755" w:rsidR="00621614" w:rsidRPr="00CF28B3" w:rsidRDefault="00621614" w:rsidP="00CC071D">
      <w:pPr>
        <w:pStyle w:val="ListParagraph"/>
        <w:numPr>
          <w:ilvl w:val="0"/>
          <w:numId w:val="17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CF28B3">
        <w:rPr>
          <w:rFonts w:ascii="Times New Roman" w:hAnsi="Times New Roman" w:cs="Times New Roman"/>
          <w:sz w:val="24"/>
          <w:szCs w:val="24"/>
        </w:rPr>
        <w:t>sriaatehrcsicct</w:t>
      </w:r>
      <w:proofErr w:type="spellEnd"/>
      <w:r w:rsidRPr="00CF28B3">
        <w:rPr>
          <w:rFonts w:ascii="Times New Roman" w:hAnsi="Times New Roman" w:cs="Times New Roman"/>
          <w:sz w:val="24"/>
          <w:szCs w:val="24"/>
        </w:rPr>
        <w:t xml:space="preserve"> </w:t>
      </w:r>
      <w:r w:rsidR="00CF28B3" w:rsidRPr="00CF28B3">
        <w:rPr>
          <w:rFonts w:ascii="Times New Roman" w:hAnsi="Times New Roman" w:cs="Times New Roman"/>
          <w:sz w:val="24"/>
          <w:szCs w:val="24"/>
        </w:rPr>
        <w:tab/>
      </w:r>
      <w:r w:rsidR="00CF28B3" w:rsidRPr="00CF28B3">
        <w:rPr>
          <w:rFonts w:ascii="Times New Roman" w:hAnsi="Times New Roman" w:cs="Times New Roman"/>
          <w:sz w:val="24"/>
          <w:szCs w:val="24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D589FFF" w14:textId="553583B8" w:rsidR="00621614" w:rsidRPr="00CF28B3" w:rsidRDefault="00621614" w:rsidP="00CC071D">
      <w:pPr>
        <w:pStyle w:val="ListParagraph"/>
        <w:numPr>
          <w:ilvl w:val="0"/>
          <w:numId w:val="17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r w:rsidRPr="00CF28B3">
        <w:rPr>
          <w:rFonts w:ascii="Times New Roman" w:hAnsi="Times New Roman" w:cs="Times New Roman"/>
          <w:sz w:val="24"/>
          <w:szCs w:val="24"/>
        </w:rPr>
        <w:t xml:space="preserve"> t </w:t>
      </w:r>
      <w:proofErr w:type="spellStart"/>
      <w:r w:rsidRPr="00CF28B3">
        <w:rPr>
          <w:rFonts w:ascii="Times New Roman" w:hAnsi="Times New Roman" w:cs="Times New Roman"/>
          <w:sz w:val="24"/>
          <w:szCs w:val="24"/>
        </w:rPr>
        <w:t>ceaiatolnnac</w:t>
      </w:r>
      <w:proofErr w:type="spellEnd"/>
      <w:r w:rsidRPr="00CF28B3">
        <w:rPr>
          <w:rFonts w:ascii="Times New Roman" w:hAnsi="Times New Roman" w:cs="Times New Roman"/>
          <w:sz w:val="24"/>
          <w:szCs w:val="24"/>
        </w:rPr>
        <w:t xml:space="preserve"> </w:t>
      </w:r>
      <w:r w:rsidR="00CF28B3" w:rsidRPr="00CF28B3">
        <w:rPr>
          <w:rFonts w:ascii="Times New Roman" w:hAnsi="Times New Roman" w:cs="Times New Roman"/>
          <w:sz w:val="24"/>
          <w:szCs w:val="24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459F4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D402B42" w14:textId="1B4A8947" w:rsidR="00621614" w:rsidRPr="00CF28B3" w:rsidRDefault="00CF28B3" w:rsidP="00CC071D">
      <w:pPr>
        <w:pStyle w:val="ListParagraph"/>
        <w:numPr>
          <w:ilvl w:val="0"/>
          <w:numId w:val="17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CF28B3">
        <w:rPr>
          <w:rFonts w:ascii="Times New Roman" w:hAnsi="Times New Roman" w:cs="Times New Roman"/>
          <w:sz w:val="24"/>
          <w:szCs w:val="24"/>
        </w:rPr>
        <w:t>iifctarlai</w:t>
      </w:r>
      <w:proofErr w:type="spellEnd"/>
      <w:r w:rsidRPr="00CF28B3">
        <w:rPr>
          <w:rFonts w:ascii="Times New Roman" w:hAnsi="Times New Roman" w:cs="Times New Roman"/>
          <w:sz w:val="24"/>
          <w:szCs w:val="24"/>
        </w:rPr>
        <w:t xml:space="preserve"> </w:t>
      </w:r>
      <w:r w:rsidRPr="00CF28B3">
        <w:rPr>
          <w:rFonts w:ascii="Times New Roman" w:hAnsi="Times New Roman" w:cs="Times New Roman"/>
          <w:sz w:val="24"/>
          <w:szCs w:val="24"/>
        </w:rPr>
        <w:tab/>
      </w:r>
      <w:r w:rsidRPr="00CF28B3">
        <w:rPr>
          <w:rFonts w:ascii="Times New Roman" w:hAnsi="Times New Roman" w:cs="Times New Roman"/>
          <w:sz w:val="24"/>
          <w:szCs w:val="24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9DF8BE0" w14:textId="11C3B02E" w:rsidR="00CF28B3" w:rsidRPr="00CF28B3" w:rsidRDefault="00CF28B3" w:rsidP="00CC071D">
      <w:pPr>
        <w:pStyle w:val="ListParagraph"/>
        <w:numPr>
          <w:ilvl w:val="0"/>
          <w:numId w:val="17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CF28B3">
        <w:rPr>
          <w:rFonts w:ascii="Times New Roman" w:hAnsi="Times New Roman" w:cs="Times New Roman"/>
          <w:sz w:val="24"/>
          <w:szCs w:val="24"/>
        </w:rPr>
        <w:t>feincebila</w:t>
      </w:r>
      <w:proofErr w:type="spellEnd"/>
      <w:r w:rsidRPr="00CF28B3">
        <w:rPr>
          <w:rFonts w:ascii="Times New Roman" w:hAnsi="Times New Roman" w:cs="Times New Roman"/>
          <w:sz w:val="24"/>
          <w:szCs w:val="24"/>
        </w:rPr>
        <w:t xml:space="preserve"> </w:t>
      </w:r>
      <w:r w:rsidRPr="00CF28B3">
        <w:rPr>
          <w:rFonts w:ascii="Times New Roman" w:hAnsi="Times New Roman" w:cs="Times New Roman"/>
          <w:sz w:val="24"/>
          <w:szCs w:val="24"/>
        </w:rPr>
        <w:tab/>
      </w:r>
      <w:r w:rsidRPr="00CF28B3">
        <w:rPr>
          <w:rFonts w:ascii="Times New Roman" w:hAnsi="Times New Roman" w:cs="Times New Roman"/>
          <w:sz w:val="24"/>
          <w:szCs w:val="24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E21A9D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  <w:r w:rsidR="009459F4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D2642B5" w14:textId="77777777" w:rsidR="00887145" w:rsidRDefault="00887145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7AAA2A1" w14:textId="2370E5A2" w:rsidR="00CA6C32" w:rsidRDefault="00FF4F96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Write each spelling word 3 times eac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74212" w14:paraId="3B989CDD" w14:textId="77777777" w:rsidTr="00674212">
        <w:tc>
          <w:tcPr>
            <w:tcW w:w="3116" w:type="dxa"/>
          </w:tcPr>
          <w:p w14:paraId="7E6E201D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61D30493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776367F8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5E6A97B0" w14:textId="77777777" w:rsidTr="00674212">
        <w:tc>
          <w:tcPr>
            <w:tcW w:w="3116" w:type="dxa"/>
          </w:tcPr>
          <w:p w14:paraId="18095F67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3A9DA692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D0BF2B3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7BB60CFF" w14:textId="77777777" w:rsidTr="00674212">
        <w:tc>
          <w:tcPr>
            <w:tcW w:w="3116" w:type="dxa"/>
          </w:tcPr>
          <w:p w14:paraId="3A4A32E6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B8F73FA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5961102A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0DD13FB6" w14:textId="77777777" w:rsidTr="00674212">
        <w:tc>
          <w:tcPr>
            <w:tcW w:w="3116" w:type="dxa"/>
          </w:tcPr>
          <w:p w14:paraId="121D8881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120A65B4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33EC5DA5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55CF1ACF" w14:textId="77777777" w:rsidTr="00674212">
        <w:tc>
          <w:tcPr>
            <w:tcW w:w="3116" w:type="dxa"/>
          </w:tcPr>
          <w:p w14:paraId="2F85E882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3F359054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04EEBCD6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51BA94A6" w14:textId="77777777" w:rsidTr="00674212">
        <w:tc>
          <w:tcPr>
            <w:tcW w:w="3116" w:type="dxa"/>
          </w:tcPr>
          <w:p w14:paraId="05445277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291C5BD9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3FFC6BA6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0EB99EA4" w14:textId="77777777" w:rsidTr="00674212">
        <w:tc>
          <w:tcPr>
            <w:tcW w:w="3116" w:type="dxa"/>
          </w:tcPr>
          <w:p w14:paraId="7DE579DF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67814A7C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6613553B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1119CABD" w14:textId="77777777" w:rsidTr="00674212">
        <w:tc>
          <w:tcPr>
            <w:tcW w:w="3116" w:type="dxa"/>
          </w:tcPr>
          <w:p w14:paraId="0207A3C4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7A2253CA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11F5786E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3F43355F" w14:textId="77777777" w:rsidTr="00674212">
        <w:tc>
          <w:tcPr>
            <w:tcW w:w="3116" w:type="dxa"/>
          </w:tcPr>
          <w:p w14:paraId="25835FAC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3BFA0700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01EB69B7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43E02D66" w14:textId="77777777" w:rsidTr="00674212">
        <w:tc>
          <w:tcPr>
            <w:tcW w:w="3116" w:type="dxa"/>
          </w:tcPr>
          <w:p w14:paraId="10635795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E239FFB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7BD4A82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5D963136" w14:textId="77777777" w:rsidTr="00674212">
        <w:tc>
          <w:tcPr>
            <w:tcW w:w="3116" w:type="dxa"/>
          </w:tcPr>
          <w:p w14:paraId="15EE19BD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6A5E1510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365B09DD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10AE523B" w14:textId="77777777" w:rsidTr="00674212">
        <w:tc>
          <w:tcPr>
            <w:tcW w:w="3116" w:type="dxa"/>
          </w:tcPr>
          <w:p w14:paraId="65EABADC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790F6661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5ED79CFC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12285311" w14:textId="77777777" w:rsidTr="00674212">
        <w:tc>
          <w:tcPr>
            <w:tcW w:w="3116" w:type="dxa"/>
          </w:tcPr>
          <w:p w14:paraId="0A955D61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1F2C11B4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78AFFA75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381BB009" w14:textId="77777777" w:rsidTr="00674212">
        <w:tc>
          <w:tcPr>
            <w:tcW w:w="3116" w:type="dxa"/>
          </w:tcPr>
          <w:p w14:paraId="300770B1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287B1503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14E1DE59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6FEDA5CC" w14:textId="77777777" w:rsidTr="00674212">
        <w:tc>
          <w:tcPr>
            <w:tcW w:w="3116" w:type="dxa"/>
          </w:tcPr>
          <w:p w14:paraId="193D097C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55A1A712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35935341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7B1F18E4" w14:textId="77777777" w:rsidTr="00674212">
        <w:tc>
          <w:tcPr>
            <w:tcW w:w="3116" w:type="dxa"/>
          </w:tcPr>
          <w:p w14:paraId="0AFE845D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6128A3FF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6F286106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4ADC7203" w14:textId="77777777" w:rsidTr="00674212">
        <w:tc>
          <w:tcPr>
            <w:tcW w:w="3116" w:type="dxa"/>
          </w:tcPr>
          <w:p w14:paraId="730ACA73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0005A613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73C0E9F6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6EBBFF22" w14:textId="77777777" w:rsidTr="00674212">
        <w:tc>
          <w:tcPr>
            <w:tcW w:w="3116" w:type="dxa"/>
          </w:tcPr>
          <w:p w14:paraId="060EB73C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7D98199D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F1B8B4E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2B782BFE" w14:textId="77777777" w:rsidTr="00674212">
        <w:tc>
          <w:tcPr>
            <w:tcW w:w="3116" w:type="dxa"/>
          </w:tcPr>
          <w:p w14:paraId="3D37A65A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1AF58CDC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5929964F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6C1C93FA" w14:textId="77777777" w:rsidTr="00674212">
        <w:tc>
          <w:tcPr>
            <w:tcW w:w="3116" w:type="dxa"/>
          </w:tcPr>
          <w:p w14:paraId="0A3A8989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02BAFA54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5A222CC6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8526B" w14:paraId="2E212072" w14:textId="77777777" w:rsidTr="00674212">
        <w:tc>
          <w:tcPr>
            <w:tcW w:w="3116" w:type="dxa"/>
          </w:tcPr>
          <w:p w14:paraId="1F65CBD1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1F48DD48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95DCA27" w14:textId="77777777" w:rsidR="00C8526B" w:rsidRDefault="00C8526B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74212" w14:paraId="38ECBE04" w14:textId="77777777" w:rsidTr="00674212">
        <w:tc>
          <w:tcPr>
            <w:tcW w:w="3116" w:type="dxa"/>
          </w:tcPr>
          <w:p w14:paraId="68C6A938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2856A881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1F8B2A91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74212" w14:paraId="5F11328B" w14:textId="77777777" w:rsidTr="00674212">
        <w:tc>
          <w:tcPr>
            <w:tcW w:w="3116" w:type="dxa"/>
          </w:tcPr>
          <w:p w14:paraId="6D4261E9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26B32C45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2B61A06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74212" w14:paraId="12040B5E" w14:textId="77777777" w:rsidTr="00674212">
        <w:tc>
          <w:tcPr>
            <w:tcW w:w="3116" w:type="dxa"/>
          </w:tcPr>
          <w:p w14:paraId="31CCDA96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1AEA6909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2DCC4F1E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74212" w14:paraId="6356BA27" w14:textId="77777777" w:rsidTr="00674212">
        <w:tc>
          <w:tcPr>
            <w:tcW w:w="3116" w:type="dxa"/>
          </w:tcPr>
          <w:p w14:paraId="4034C3FB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34F3BD1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51B68D47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74212" w14:paraId="2A62214D" w14:textId="77777777" w:rsidTr="00674212">
        <w:tc>
          <w:tcPr>
            <w:tcW w:w="3116" w:type="dxa"/>
          </w:tcPr>
          <w:p w14:paraId="11305073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058AFCEF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016164B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74212" w14:paraId="270C80CF" w14:textId="77777777" w:rsidTr="00674212">
        <w:tc>
          <w:tcPr>
            <w:tcW w:w="3116" w:type="dxa"/>
          </w:tcPr>
          <w:p w14:paraId="11A44996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66A7C553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D49E615" w14:textId="77777777" w:rsidR="00674212" w:rsidRDefault="00674212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775950" w14:paraId="1F483F8A" w14:textId="77777777" w:rsidTr="00674212">
        <w:tc>
          <w:tcPr>
            <w:tcW w:w="3116" w:type="dxa"/>
          </w:tcPr>
          <w:p w14:paraId="3C49E977" w14:textId="77777777" w:rsidR="00775950" w:rsidRDefault="0077595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7A8E5AA9" w14:textId="77777777" w:rsidR="00775950" w:rsidRDefault="0077595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4238FCD5" w14:textId="77777777" w:rsidR="00775950" w:rsidRDefault="0077595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775950" w14:paraId="0BC21F0B" w14:textId="77777777" w:rsidTr="00674212">
        <w:tc>
          <w:tcPr>
            <w:tcW w:w="3116" w:type="dxa"/>
          </w:tcPr>
          <w:p w14:paraId="29C59A56" w14:textId="77777777" w:rsidR="00775950" w:rsidRDefault="0077595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1CBE9801" w14:textId="77777777" w:rsidR="00775950" w:rsidRDefault="0077595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56DA3222" w14:textId="77777777" w:rsidR="00775950" w:rsidRDefault="0077595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775950" w14:paraId="4D634781" w14:textId="77777777" w:rsidTr="00674212">
        <w:tc>
          <w:tcPr>
            <w:tcW w:w="3116" w:type="dxa"/>
          </w:tcPr>
          <w:p w14:paraId="05A501BA" w14:textId="77777777" w:rsidR="00775950" w:rsidRDefault="0077595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263FF8D1" w14:textId="77777777" w:rsidR="00775950" w:rsidRDefault="0077595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7F391EE6" w14:textId="77777777" w:rsidR="00775950" w:rsidRDefault="0077595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66870" w14:paraId="68A1F9EC" w14:textId="77777777" w:rsidTr="00674212">
        <w:tc>
          <w:tcPr>
            <w:tcW w:w="3116" w:type="dxa"/>
          </w:tcPr>
          <w:p w14:paraId="0FC8E6B7" w14:textId="77777777" w:rsidR="00466870" w:rsidRDefault="0046687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2947AEDB" w14:textId="77777777" w:rsidR="00466870" w:rsidRDefault="0046687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3117" w:type="dxa"/>
          </w:tcPr>
          <w:p w14:paraId="3E0BE020" w14:textId="77777777" w:rsidR="00466870" w:rsidRDefault="00466870" w:rsidP="00CA6C32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14:paraId="437774C3" w14:textId="77777777" w:rsidR="00FF4F96" w:rsidRDefault="00FF4F96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50E7FF6" w14:textId="4C2F6848" w:rsidR="00CA6C32" w:rsidRDefault="00CA6C32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a picture to represent each spelling word: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235"/>
        <w:gridCol w:w="3240"/>
        <w:gridCol w:w="2970"/>
      </w:tblGrid>
      <w:tr w:rsidR="00CA6C32" w:rsidRPr="00CA6C32" w14:paraId="22793C44" w14:textId="77777777" w:rsidTr="00FA6679">
        <w:tc>
          <w:tcPr>
            <w:tcW w:w="3235" w:type="dxa"/>
          </w:tcPr>
          <w:p w14:paraId="3DF0F047" w14:textId="19AD036A" w:rsidR="00CA6C32" w:rsidRDefault="007F3AF9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stralia</w:t>
            </w:r>
            <w:r w:rsidR="00CA6C32" w:rsidRPr="00CA6C3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FE050D1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6F5EC5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9CD684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78C9AC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94C1E2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2338A8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0183CA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0F310D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4CA1D6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4920AA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4BE526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3AB97F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CF4DF2" w14:textId="3BA2A903" w:rsidR="00CA6C32" w:rsidRP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FEE2B0E" w14:textId="6198A592" w:rsidR="00CA6C32" w:rsidRPr="00CA6C32" w:rsidRDefault="007F3AF9" w:rsidP="001178FE">
            <w:pPr>
              <w:rPr>
                <w:rFonts w:ascii="Times New Roman" w:hAnsi="Times New Roman" w:cs="Times New Roman"/>
                <w:sz w:val="144"/>
                <w:szCs w:val="14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chitecture</w:t>
            </w:r>
            <w:r w:rsidR="00CA6C32" w:rsidRPr="00CA6C3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970" w:type="dxa"/>
          </w:tcPr>
          <w:p w14:paraId="6EF6B8BC" w14:textId="56EA58AC" w:rsidR="00CA6C32" w:rsidRPr="00CA6C32" w:rsidRDefault="007F3AF9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vilization</w:t>
            </w:r>
          </w:p>
        </w:tc>
      </w:tr>
    </w:tbl>
    <w:p w14:paraId="51C07D74" w14:textId="77777777" w:rsidR="00CA6C32" w:rsidRPr="00CA6C32" w:rsidRDefault="00CA6C32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sectPr w:rsidR="00CA6C32" w:rsidRPr="00CA6C32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A2172"/>
    <w:multiLevelType w:val="hybridMultilevel"/>
    <w:tmpl w:val="7AA21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B13FA"/>
    <w:multiLevelType w:val="hybridMultilevel"/>
    <w:tmpl w:val="D9261A40"/>
    <w:lvl w:ilvl="0" w:tplc="943EBCA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31896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033B9F"/>
    <w:multiLevelType w:val="hybridMultilevel"/>
    <w:tmpl w:val="26E2F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946E83"/>
    <w:multiLevelType w:val="hybridMultilevel"/>
    <w:tmpl w:val="9210FC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1"/>
  </w:num>
  <w:num w:numId="3">
    <w:abstractNumId w:val="15"/>
  </w:num>
  <w:num w:numId="4">
    <w:abstractNumId w:val="9"/>
  </w:num>
  <w:num w:numId="5">
    <w:abstractNumId w:val="8"/>
  </w:num>
  <w:num w:numId="6">
    <w:abstractNumId w:val="5"/>
  </w:num>
  <w:num w:numId="7">
    <w:abstractNumId w:val="2"/>
  </w:num>
  <w:num w:numId="8">
    <w:abstractNumId w:val="1"/>
  </w:num>
  <w:num w:numId="9">
    <w:abstractNumId w:val="7"/>
  </w:num>
  <w:num w:numId="10">
    <w:abstractNumId w:val="14"/>
  </w:num>
  <w:num w:numId="11">
    <w:abstractNumId w:val="10"/>
  </w:num>
  <w:num w:numId="12">
    <w:abstractNumId w:val="6"/>
  </w:num>
  <w:num w:numId="13">
    <w:abstractNumId w:val="16"/>
  </w:num>
  <w:num w:numId="14">
    <w:abstractNumId w:val="12"/>
  </w:num>
  <w:num w:numId="15">
    <w:abstractNumId w:val="4"/>
  </w:num>
  <w:num w:numId="16">
    <w:abstractNumId w:val="0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gUAzrB79CwAAAA="/>
  </w:docVars>
  <w:rsids>
    <w:rsidRoot w:val="000F6A88"/>
    <w:rsid w:val="000113A9"/>
    <w:rsid w:val="00017DBA"/>
    <w:rsid w:val="000205E1"/>
    <w:rsid w:val="00030E07"/>
    <w:rsid w:val="00031267"/>
    <w:rsid w:val="0003479D"/>
    <w:rsid w:val="0004046A"/>
    <w:rsid w:val="00047377"/>
    <w:rsid w:val="000750D8"/>
    <w:rsid w:val="00080987"/>
    <w:rsid w:val="00080D64"/>
    <w:rsid w:val="0008310E"/>
    <w:rsid w:val="0008488C"/>
    <w:rsid w:val="00084FBC"/>
    <w:rsid w:val="00087A63"/>
    <w:rsid w:val="00092421"/>
    <w:rsid w:val="000A40FB"/>
    <w:rsid w:val="000C0565"/>
    <w:rsid w:val="000C0E0C"/>
    <w:rsid w:val="000C421C"/>
    <w:rsid w:val="000C508F"/>
    <w:rsid w:val="000C55EF"/>
    <w:rsid w:val="000D77CD"/>
    <w:rsid w:val="000E7D48"/>
    <w:rsid w:val="000F138F"/>
    <w:rsid w:val="000F37C7"/>
    <w:rsid w:val="000F6A88"/>
    <w:rsid w:val="0010605B"/>
    <w:rsid w:val="0012239C"/>
    <w:rsid w:val="001272CA"/>
    <w:rsid w:val="00160AB0"/>
    <w:rsid w:val="00177058"/>
    <w:rsid w:val="00184055"/>
    <w:rsid w:val="001918C7"/>
    <w:rsid w:val="0019306C"/>
    <w:rsid w:val="001A0480"/>
    <w:rsid w:val="001A1E24"/>
    <w:rsid w:val="001A1EF6"/>
    <w:rsid w:val="001C2340"/>
    <w:rsid w:val="001C6943"/>
    <w:rsid w:val="001E217E"/>
    <w:rsid w:val="001E6AB6"/>
    <w:rsid w:val="001F26DF"/>
    <w:rsid w:val="001F3FE5"/>
    <w:rsid w:val="001F7C2D"/>
    <w:rsid w:val="002017BB"/>
    <w:rsid w:val="00202675"/>
    <w:rsid w:val="00205437"/>
    <w:rsid w:val="00210A1B"/>
    <w:rsid w:val="00212082"/>
    <w:rsid w:val="00223D97"/>
    <w:rsid w:val="002259FE"/>
    <w:rsid w:val="00226BAD"/>
    <w:rsid w:val="00230D34"/>
    <w:rsid w:val="00242B08"/>
    <w:rsid w:val="002475F8"/>
    <w:rsid w:val="00257440"/>
    <w:rsid w:val="002764B0"/>
    <w:rsid w:val="0029711D"/>
    <w:rsid w:val="002A5C51"/>
    <w:rsid w:val="002B0779"/>
    <w:rsid w:val="002B1759"/>
    <w:rsid w:val="002B195E"/>
    <w:rsid w:val="002B4650"/>
    <w:rsid w:val="002D1C77"/>
    <w:rsid w:val="002D67BA"/>
    <w:rsid w:val="002E03F6"/>
    <w:rsid w:val="002E07BA"/>
    <w:rsid w:val="002F0CD8"/>
    <w:rsid w:val="00314367"/>
    <w:rsid w:val="0031681B"/>
    <w:rsid w:val="003474A5"/>
    <w:rsid w:val="0035280E"/>
    <w:rsid w:val="00360D26"/>
    <w:rsid w:val="0038799C"/>
    <w:rsid w:val="003A5ADA"/>
    <w:rsid w:val="003C0E91"/>
    <w:rsid w:val="003C20B4"/>
    <w:rsid w:val="003D2DC9"/>
    <w:rsid w:val="003D5CB0"/>
    <w:rsid w:val="003E1BE0"/>
    <w:rsid w:val="003E5C00"/>
    <w:rsid w:val="003E6C21"/>
    <w:rsid w:val="003F3E5D"/>
    <w:rsid w:val="003F4210"/>
    <w:rsid w:val="003F71CD"/>
    <w:rsid w:val="003F79D1"/>
    <w:rsid w:val="0040181A"/>
    <w:rsid w:val="00402AA5"/>
    <w:rsid w:val="0040693D"/>
    <w:rsid w:val="004168FB"/>
    <w:rsid w:val="00420EDC"/>
    <w:rsid w:val="004252DD"/>
    <w:rsid w:val="00427786"/>
    <w:rsid w:val="004450A9"/>
    <w:rsid w:val="00454880"/>
    <w:rsid w:val="00464D19"/>
    <w:rsid w:val="00466870"/>
    <w:rsid w:val="00471700"/>
    <w:rsid w:val="0047280A"/>
    <w:rsid w:val="0047375D"/>
    <w:rsid w:val="00487555"/>
    <w:rsid w:val="004A1153"/>
    <w:rsid w:val="004A70B9"/>
    <w:rsid w:val="004B42B6"/>
    <w:rsid w:val="004C14B2"/>
    <w:rsid w:val="004C3DD0"/>
    <w:rsid w:val="004C475E"/>
    <w:rsid w:val="004D096D"/>
    <w:rsid w:val="004D3F35"/>
    <w:rsid w:val="004D4EC0"/>
    <w:rsid w:val="004D5B54"/>
    <w:rsid w:val="004D6F02"/>
    <w:rsid w:val="004E751D"/>
    <w:rsid w:val="004E786C"/>
    <w:rsid w:val="004F6D5F"/>
    <w:rsid w:val="005003EC"/>
    <w:rsid w:val="005011D1"/>
    <w:rsid w:val="0050421A"/>
    <w:rsid w:val="00510A5B"/>
    <w:rsid w:val="00512672"/>
    <w:rsid w:val="00513F7C"/>
    <w:rsid w:val="00514888"/>
    <w:rsid w:val="00522F8F"/>
    <w:rsid w:val="00533BDA"/>
    <w:rsid w:val="00551142"/>
    <w:rsid w:val="005537A8"/>
    <w:rsid w:val="00557B69"/>
    <w:rsid w:val="00565EDE"/>
    <w:rsid w:val="00567285"/>
    <w:rsid w:val="00575208"/>
    <w:rsid w:val="005A633D"/>
    <w:rsid w:val="005B6E22"/>
    <w:rsid w:val="005B7B85"/>
    <w:rsid w:val="005C1F23"/>
    <w:rsid w:val="005D107D"/>
    <w:rsid w:val="005D7872"/>
    <w:rsid w:val="005F2E52"/>
    <w:rsid w:val="005F6B82"/>
    <w:rsid w:val="00600A35"/>
    <w:rsid w:val="006211B0"/>
    <w:rsid w:val="00621614"/>
    <w:rsid w:val="0062183C"/>
    <w:rsid w:val="0062784A"/>
    <w:rsid w:val="00641946"/>
    <w:rsid w:val="006514F5"/>
    <w:rsid w:val="00666748"/>
    <w:rsid w:val="00674212"/>
    <w:rsid w:val="0069036B"/>
    <w:rsid w:val="006C3473"/>
    <w:rsid w:val="006D412B"/>
    <w:rsid w:val="006E0D6F"/>
    <w:rsid w:val="006F2722"/>
    <w:rsid w:val="00702DAD"/>
    <w:rsid w:val="007142DE"/>
    <w:rsid w:val="00722919"/>
    <w:rsid w:val="00732410"/>
    <w:rsid w:val="0073512D"/>
    <w:rsid w:val="00770551"/>
    <w:rsid w:val="00775950"/>
    <w:rsid w:val="00777696"/>
    <w:rsid w:val="0079398D"/>
    <w:rsid w:val="0079537B"/>
    <w:rsid w:val="007B32B4"/>
    <w:rsid w:val="007C1D0E"/>
    <w:rsid w:val="007C4E3C"/>
    <w:rsid w:val="007D4C91"/>
    <w:rsid w:val="007E7D40"/>
    <w:rsid w:val="007F3AF9"/>
    <w:rsid w:val="007F7501"/>
    <w:rsid w:val="008022A6"/>
    <w:rsid w:val="008077A1"/>
    <w:rsid w:val="0081663E"/>
    <w:rsid w:val="00816ECA"/>
    <w:rsid w:val="00845A49"/>
    <w:rsid w:val="00847357"/>
    <w:rsid w:val="008638AB"/>
    <w:rsid w:val="0086521C"/>
    <w:rsid w:val="00866336"/>
    <w:rsid w:val="0086637B"/>
    <w:rsid w:val="008711DB"/>
    <w:rsid w:val="00873953"/>
    <w:rsid w:val="008750D9"/>
    <w:rsid w:val="00887145"/>
    <w:rsid w:val="00887730"/>
    <w:rsid w:val="008A50F5"/>
    <w:rsid w:val="008A66F9"/>
    <w:rsid w:val="008B5CF6"/>
    <w:rsid w:val="008C01F4"/>
    <w:rsid w:val="008E4985"/>
    <w:rsid w:val="008E574A"/>
    <w:rsid w:val="008F2DE1"/>
    <w:rsid w:val="00900BDB"/>
    <w:rsid w:val="0090250C"/>
    <w:rsid w:val="00906342"/>
    <w:rsid w:val="00910697"/>
    <w:rsid w:val="009108D4"/>
    <w:rsid w:val="009118AB"/>
    <w:rsid w:val="00916AEB"/>
    <w:rsid w:val="00921D9C"/>
    <w:rsid w:val="0092665D"/>
    <w:rsid w:val="00927076"/>
    <w:rsid w:val="00930552"/>
    <w:rsid w:val="00931DC8"/>
    <w:rsid w:val="00932CD9"/>
    <w:rsid w:val="00934B2B"/>
    <w:rsid w:val="00944EA4"/>
    <w:rsid w:val="009459F4"/>
    <w:rsid w:val="00964BE1"/>
    <w:rsid w:val="009716AD"/>
    <w:rsid w:val="00973F9E"/>
    <w:rsid w:val="0098042A"/>
    <w:rsid w:val="00980DF9"/>
    <w:rsid w:val="009857B9"/>
    <w:rsid w:val="009965D8"/>
    <w:rsid w:val="00997F0C"/>
    <w:rsid w:val="009A1520"/>
    <w:rsid w:val="009A2446"/>
    <w:rsid w:val="009A455D"/>
    <w:rsid w:val="009B2B50"/>
    <w:rsid w:val="009B6C14"/>
    <w:rsid w:val="009C05A1"/>
    <w:rsid w:val="009C1B11"/>
    <w:rsid w:val="009C4269"/>
    <w:rsid w:val="009D7BC2"/>
    <w:rsid w:val="009E1489"/>
    <w:rsid w:val="009E3CE1"/>
    <w:rsid w:val="009E5A3B"/>
    <w:rsid w:val="00A01179"/>
    <w:rsid w:val="00A063A3"/>
    <w:rsid w:val="00A11A62"/>
    <w:rsid w:val="00A139FD"/>
    <w:rsid w:val="00A14748"/>
    <w:rsid w:val="00A257D6"/>
    <w:rsid w:val="00A30DD0"/>
    <w:rsid w:val="00A42640"/>
    <w:rsid w:val="00A43A4D"/>
    <w:rsid w:val="00A4558A"/>
    <w:rsid w:val="00A4616F"/>
    <w:rsid w:val="00A63081"/>
    <w:rsid w:val="00A65024"/>
    <w:rsid w:val="00A70232"/>
    <w:rsid w:val="00A70A1B"/>
    <w:rsid w:val="00A72314"/>
    <w:rsid w:val="00A96001"/>
    <w:rsid w:val="00A977A7"/>
    <w:rsid w:val="00A97B80"/>
    <w:rsid w:val="00AA3CB8"/>
    <w:rsid w:val="00AA6528"/>
    <w:rsid w:val="00AA6E06"/>
    <w:rsid w:val="00AB2F33"/>
    <w:rsid w:val="00AC3076"/>
    <w:rsid w:val="00AD0577"/>
    <w:rsid w:val="00AD1CD1"/>
    <w:rsid w:val="00AE0478"/>
    <w:rsid w:val="00B05B92"/>
    <w:rsid w:val="00B078CC"/>
    <w:rsid w:val="00B07D96"/>
    <w:rsid w:val="00B24D81"/>
    <w:rsid w:val="00B330A6"/>
    <w:rsid w:val="00B3479A"/>
    <w:rsid w:val="00B42026"/>
    <w:rsid w:val="00B427A0"/>
    <w:rsid w:val="00B43117"/>
    <w:rsid w:val="00B526D3"/>
    <w:rsid w:val="00B54992"/>
    <w:rsid w:val="00B6201B"/>
    <w:rsid w:val="00B623CF"/>
    <w:rsid w:val="00B748D9"/>
    <w:rsid w:val="00B757B1"/>
    <w:rsid w:val="00B821CA"/>
    <w:rsid w:val="00B843BC"/>
    <w:rsid w:val="00BA073A"/>
    <w:rsid w:val="00BB139B"/>
    <w:rsid w:val="00BC33E2"/>
    <w:rsid w:val="00BD31B9"/>
    <w:rsid w:val="00BD7149"/>
    <w:rsid w:val="00BE1AEF"/>
    <w:rsid w:val="00BE4C3F"/>
    <w:rsid w:val="00BE6D9C"/>
    <w:rsid w:val="00BE7DFA"/>
    <w:rsid w:val="00C05F88"/>
    <w:rsid w:val="00C16468"/>
    <w:rsid w:val="00C23B6A"/>
    <w:rsid w:val="00C2719A"/>
    <w:rsid w:val="00C31F1E"/>
    <w:rsid w:val="00C32F08"/>
    <w:rsid w:val="00C47C3E"/>
    <w:rsid w:val="00C761E9"/>
    <w:rsid w:val="00C8526B"/>
    <w:rsid w:val="00C903F8"/>
    <w:rsid w:val="00C92AAB"/>
    <w:rsid w:val="00C93465"/>
    <w:rsid w:val="00C95BDC"/>
    <w:rsid w:val="00C96FF3"/>
    <w:rsid w:val="00CA6C32"/>
    <w:rsid w:val="00CB0F1C"/>
    <w:rsid w:val="00CC071D"/>
    <w:rsid w:val="00CC22D1"/>
    <w:rsid w:val="00CC4D2D"/>
    <w:rsid w:val="00CC742C"/>
    <w:rsid w:val="00CD0E1B"/>
    <w:rsid w:val="00CD4551"/>
    <w:rsid w:val="00CE4F87"/>
    <w:rsid w:val="00CF28B3"/>
    <w:rsid w:val="00CF5B17"/>
    <w:rsid w:val="00CF7DC3"/>
    <w:rsid w:val="00D00BEE"/>
    <w:rsid w:val="00D03A3E"/>
    <w:rsid w:val="00D22E8D"/>
    <w:rsid w:val="00D2480B"/>
    <w:rsid w:val="00D30CD7"/>
    <w:rsid w:val="00D37C1C"/>
    <w:rsid w:val="00D46E35"/>
    <w:rsid w:val="00D5261C"/>
    <w:rsid w:val="00D614DA"/>
    <w:rsid w:val="00D63CEB"/>
    <w:rsid w:val="00D764C2"/>
    <w:rsid w:val="00D85A08"/>
    <w:rsid w:val="00D86DAF"/>
    <w:rsid w:val="00D87B52"/>
    <w:rsid w:val="00D9078C"/>
    <w:rsid w:val="00D95EF9"/>
    <w:rsid w:val="00D96008"/>
    <w:rsid w:val="00DA2D26"/>
    <w:rsid w:val="00DB02CD"/>
    <w:rsid w:val="00DB0849"/>
    <w:rsid w:val="00DB191F"/>
    <w:rsid w:val="00DC1B0D"/>
    <w:rsid w:val="00DD5743"/>
    <w:rsid w:val="00DE46A1"/>
    <w:rsid w:val="00DE59BB"/>
    <w:rsid w:val="00DF1D9A"/>
    <w:rsid w:val="00E05910"/>
    <w:rsid w:val="00E16549"/>
    <w:rsid w:val="00E17FBC"/>
    <w:rsid w:val="00E217D7"/>
    <w:rsid w:val="00E21A9D"/>
    <w:rsid w:val="00E31150"/>
    <w:rsid w:val="00E4021A"/>
    <w:rsid w:val="00E50D65"/>
    <w:rsid w:val="00E66184"/>
    <w:rsid w:val="00E70F33"/>
    <w:rsid w:val="00E724CF"/>
    <w:rsid w:val="00E8050A"/>
    <w:rsid w:val="00E830A3"/>
    <w:rsid w:val="00E85181"/>
    <w:rsid w:val="00E9114C"/>
    <w:rsid w:val="00E96CC6"/>
    <w:rsid w:val="00EA05AD"/>
    <w:rsid w:val="00ED3CAB"/>
    <w:rsid w:val="00ED4E5B"/>
    <w:rsid w:val="00EE4CE6"/>
    <w:rsid w:val="00EE54C5"/>
    <w:rsid w:val="00F144B0"/>
    <w:rsid w:val="00F14824"/>
    <w:rsid w:val="00F1641A"/>
    <w:rsid w:val="00F32437"/>
    <w:rsid w:val="00F36E84"/>
    <w:rsid w:val="00F40AEB"/>
    <w:rsid w:val="00F4426D"/>
    <w:rsid w:val="00F46C88"/>
    <w:rsid w:val="00F54E97"/>
    <w:rsid w:val="00F85B88"/>
    <w:rsid w:val="00F9333C"/>
    <w:rsid w:val="00FA6679"/>
    <w:rsid w:val="00FB2D8A"/>
    <w:rsid w:val="00FB4E36"/>
    <w:rsid w:val="00FD61AB"/>
    <w:rsid w:val="00FF1AB5"/>
    <w:rsid w:val="00FF4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AA6A8-038E-443F-A056-EEA42AD11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Kristine Boehler</cp:lastModifiedBy>
  <cp:revision>5</cp:revision>
  <cp:lastPrinted>2019-04-04T22:33:00Z</cp:lastPrinted>
  <dcterms:created xsi:type="dcterms:W3CDTF">2019-04-04T22:33:00Z</dcterms:created>
  <dcterms:modified xsi:type="dcterms:W3CDTF">2019-04-04T22:36:00Z</dcterms:modified>
</cp:coreProperties>
</file>